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F56E2" w14:textId="2898527C" w:rsidR="00C43C31" w:rsidRDefault="00765457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EA0F11">
        <w:rPr>
          <w:rFonts w:ascii="Times New Roman" w:hAnsi="Times New Roman" w:cs="Times New Roman"/>
          <w:b/>
          <w:bCs/>
          <w:sz w:val="28"/>
          <w:szCs w:val="28"/>
        </w:rPr>
        <w:t>Statistical mathematics</w:t>
      </w:r>
      <w:r w:rsidRPr="00EA0F11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-</w:t>
      </w:r>
      <w:r w:rsidRPr="00EA0F11">
        <w:rPr>
          <w:rFonts w:ascii="Times New Roman" w:hAnsi="Times New Roman" w:cs="Times New Roman"/>
          <w:b/>
          <w:bCs/>
          <w:sz w:val="28"/>
          <w:szCs w:val="28"/>
        </w:rPr>
        <w:t xml:space="preserve"> Assignment 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4</w:t>
      </w:r>
    </w:p>
    <w:p w14:paraId="28BA2A44" w14:textId="77777777" w:rsidR="00765457" w:rsidRDefault="00765457" w:rsidP="0076545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) A = {0, 1, 2}</w:t>
      </w:r>
    </w:p>
    <w:p w14:paraId="08F44354" w14:textId="77777777" w:rsidR="00765457" w:rsidRDefault="00765457" w:rsidP="00765457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b) B = {2, 3}</w:t>
      </w:r>
    </w:p>
    <w:p w14:paraId="1DC7B214" w14:textId="77777777" w:rsidR="00765457" w:rsidRDefault="00765457" w:rsidP="00765457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c) C</w:t>
      </w:r>
      <w:r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1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= {3, 4, 5}</w:t>
      </w:r>
      <w:r>
        <w:rPr>
          <w:rFonts w:ascii="Times New Roman" w:hAnsi="Times New Roman" w:cs="Times New Roman"/>
          <w:sz w:val="28"/>
          <w:szCs w:val="28"/>
          <w:lang w:val="en-US"/>
        </w:rPr>
        <w:tab/>
        <w:t>C</w:t>
      </w:r>
      <w:r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2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= {2, 3}</w:t>
      </w:r>
    </w:p>
    <w:p w14:paraId="11076476" w14:textId="77777777" w:rsidR="00765457" w:rsidRDefault="00765457" w:rsidP="00765457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) D = {0, 1, 2, 3, 4, 5}</w:t>
      </w:r>
    </w:p>
    <w:p w14:paraId="22ADC056" w14:textId="77777777" w:rsidR="00765457" w:rsidRDefault="00765457" w:rsidP="00765457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e) E = </w:t>
      </w:r>
      <w:r w:rsidRPr="00765457">
        <w:rPr>
          <w:rFonts w:ascii="Times New Roman" w:hAnsi="Times New Roman" w:cs="Times New Roman"/>
          <w:sz w:val="28"/>
          <w:szCs w:val="28"/>
          <w:lang w:val="en-US"/>
        </w:rPr>
        <w:t>∞</w:t>
      </w:r>
    </w:p>
    <w:p w14:paraId="1544CEB0" w14:textId="77777777" w:rsidR="001E21B0" w:rsidRDefault="001E21B0" w:rsidP="001E21B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 xml:space="preserve">a)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X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x</m:t>
            </m:r>
          </m:e>
        </m:d>
        <m:r>
          <w:rPr>
            <w:rFonts w:ascii="Cambria Math" w:hAnsi="Cambria Math" w:cs="Times New Roman"/>
            <w:sz w:val="28"/>
            <w:szCs w:val="28"/>
            <w:lang w:val="en-US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en-US"/>
                  </w:rPr>
                </m:ctrlPr>
              </m:eqArr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 xml:space="preserve"> 0.001  &amp;if x=299</m:t>
                </m:r>
              </m:e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0.001  &amp;if x=199</m:t>
                </m:r>
                <m:ctrlPr>
                  <w:rPr>
                    <w:rFonts w:ascii="Cambria Math" w:eastAsia="Cambria Math" w:hAnsi="Cambria Math" w:cs="Cambria Math"/>
                    <w:i/>
                    <w:sz w:val="28"/>
                    <w:szCs w:val="28"/>
                    <w:lang w:val="en-US"/>
                  </w:rPr>
                </m:ctrlPr>
              </m:e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0.001  &amp;if x=99</m:t>
                </m:r>
                <m:ctrlPr>
                  <w:rPr>
                    <w:rFonts w:ascii="Cambria Math" w:eastAsia="Cambria Math" w:hAnsi="Cambria Math" w:cs="Cambria Math"/>
                    <w:i/>
                    <w:sz w:val="28"/>
                    <w:szCs w:val="28"/>
                    <w:lang w:val="en-US"/>
                  </w:rPr>
                </m:ctrlPr>
              </m:e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0.997  &amp;if x=-1</m:t>
                </m:r>
              </m:e>
            </m:eqArr>
          </m:e>
        </m:d>
      </m:oMath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0BB9F9E7" w14:textId="77777777" w:rsidR="001E21B0" w:rsidRDefault="001E21B0" w:rsidP="001E21B0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b)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</w:t>
      </w:r>
      <w:r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win</w:t>
      </w:r>
      <w:proofErr w:type="spellEnd"/>
      <w:r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=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P(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299) + P(199) + P(99) = 0.003</w:t>
      </w:r>
    </w:p>
    <w:p w14:paraId="67068C3D" w14:textId="13765CD8" w:rsidR="001E21B0" w:rsidRDefault="001E21B0" w:rsidP="001E21B0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509FEE97" w14:textId="77777777" w:rsidR="00465666" w:rsidRDefault="00465666" w:rsidP="004656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) R</w:t>
      </w:r>
      <w:r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X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= {2, 3, 4, 5, 6, 7, 8, 9, 10, 11, 12}</w:t>
      </w:r>
    </w:p>
    <w:p w14:paraId="2290FA70" w14:textId="61F63547" w:rsidR="00465666" w:rsidRPr="001E21B0" w:rsidRDefault="00465666" w:rsidP="0046566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anchor distT="0" distB="0" distL="114300" distR="114300" simplePos="0" relativeHeight="251659264" behindDoc="0" locked="0" layoutInCell="1" allowOverlap="1" wp14:anchorId="09E4B86C" wp14:editId="2683B970">
            <wp:simplePos x="0" y="0"/>
            <wp:positionH relativeFrom="column">
              <wp:posOffset>3059723</wp:posOffset>
            </wp:positionH>
            <wp:positionV relativeFrom="paragraph">
              <wp:posOffset>211211</wp:posOffset>
            </wp:positionV>
            <wp:extent cx="3589020" cy="1516380"/>
            <wp:effectExtent l="0" t="0" r="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9020" cy="1516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b)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X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x</m:t>
            </m:r>
          </m:e>
        </m:d>
        <m:r>
          <w:rPr>
            <w:rFonts w:ascii="Cambria Math" w:hAnsi="Cambria Math" w:cs="Times New Roman"/>
            <w:sz w:val="28"/>
            <w:szCs w:val="28"/>
            <w:lang w:val="en-US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49</m:t>
                    </m:r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 xml:space="preserve">  &amp;if x=2</m:t>
                </m:r>
              </m:e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49</m:t>
                    </m:r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 xml:space="preserve">  &amp;if x=3</m:t>
                </m:r>
                <m:ctrlPr>
                  <w:rPr>
                    <w:rFonts w:ascii="Cambria Math" w:eastAsia="Cambria Math" w:hAnsi="Cambria Math" w:cs="Cambria Math"/>
                    <w:i/>
                    <w:sz w:val="28"/>
                    <w:szCs w:val="28"/>
                    <w:lang w:val="en-US"/>
                  </w:rPr>
                </m:ctrlPr>
              </m:e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49</m:t>
                    </m:r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 xml:space="preserve">  &amp;if x=4</m:t>
                </m:r>
                <m:ctrlPr>
                  <w:rPr>
                    <w:rFonts w:ascii="Cambria Math" w:eastAsia="Cambria Math" w:hAnsi="Cambria Math" w:cs="Cambria Math"/>
                    <w:i/>
                    <w:sz w:val="28"/>
                    <w:szCs w:val="28"/>
                    <w:lang w:val="en-US"/>
                  </w:rPr>
                </m:ctrlPr>
              </m:e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49</m:t>
                    </m:r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 xml:space="preserve">  &amp;if x=5</m:t>
                </m:r>
                <m:ctrlPr>
                  <w:rPr>
                    <w:rFonts w:ascii="Cambria Math" w:eastAsia="Cambria Math" w:hAnsi="Cambria Math" w:cs="Cambria Math"/>
                    <w:i/>
                    <w:sz w:val="28"/>
                    <w:szCs w:val="28"/>
                    <w:lang w:val="en-US"/>
                  </w:rPr>
                </m:ctrlPr>
              </m:e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49</m:t>
                    </m:r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 xml:space="preserve">   if x=6</m:t>
                </m:r>
                <m:ctrlPr>
                  <w:rPr>
                    <w:rFonts w:ascii="Cambria Math" w:eastAsia="Cambria Math" w:hAnsi="Cambria Math" w:cs="Cambria Math"/>
                    <w:i/>
                    <w:sz w:val="28"/>
                    <w:szCs w:val="28"/>
                    <w:lang w:val="en-US"/>
                  </w:rPr>
                </m:ctrlPr>
              </m:e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8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49</m:t>
                    </m:r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 xml:space="preserve">   if x=7</m:t>
                </m:r>
                <m:ctrlPr>
                  <w:rPr>
                    <w:rFonts w:ascii="Cambria Math" w:eastAsia="Cambria Math" w:hAnsi="Cambria Math" w:cs="Cambria Math"/>
                    <w:i/>
                    <w:sz w:val="28"/>
                    <w:szCs w:val="28"/>
                    <w:lang w:val="en-US"/>
                  </w:rPr>
                </m:ctrlPr>
              </m:e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49</m:t>
                    </m:r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 xml:space="preserve">   if x=8</m:t>
                </m:r>
                <m:ctrlPr>
                  <w:rPr>
                    <w:rFonts w:ascii="Cambria Math" w:eastAsia="Cambria Math" w:hAnsi="Cambria Math" w:cs="Cambria Math"/>
                    <w:i/>
                    <w:sz w:val="28"/>
                    <w:szCs w:val="28"/>
                    <w:lang w:val="en-US"/>
                  </w:rPr>
                </m:ctrlPr>
              </m:e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6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49</m:t>
                    </m:r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 xml:space="preserve">   if x=9</m:t>
                </m:r>
                <m:ctrlPr>
                  <w:rPr>
                    <w:rFonts w:ascii="Cambria Math" w:eastAsia="Cambria Math" w:hAnsi="Cambria Math" w:cs="Cambria Math"/>
                    <w:i/>
                    <w:sz w:val="28"/>
                    <w:szCs w:val="28"/>
                    <w:lang w:val="en-US"/>
                  </w:rPr>
                </m:ctrlPr>
              </m:e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49</m:t>
                    </m:r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 xml:space="preserve"> 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if x=10</m:t>
                </m:r>
                <m:ctrlPr>
                  <w:rPr>
                    <w:rFonts w:ascii="Cambria Math" w:eastAsia="Cambria Math" w:hAnsi="Cambria Math" w:cs="Cambria Math"/>
                    <w:i/>
                    <w:sz w:val="28"/>
                    <w:szCs w:val="28"/>
                    <w:lang w:val="en-US"/>
                  </w:rPr>
                </m:ctrlPr>
              </m:e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49</m:t>
                    </m:r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 xml:space="preserve"> 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 xml:space="preserve"> 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&amp;if x=11</m:t>
                </m:r>
                <m:ctrlPr>
                  <w:rPr>
                    <w:rFonts w:ascii="Cambria Math" w:eastAsia="Cambria Math" w:hAnsi="Cambria Math" w:cs="Cambria Math"/>
                    <w:i/>
                    <w:sz w:val="28"/>
                    <w:szCs w:val="28"/>
                    <w:lang w:val="en-US"/>
                  </w:rPr>
                </m:ctrlPr>
              </m:e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49</m:t>
                    </m:r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 xml:space="preserve"> if x=12</m:t>
                </m:r>
              </m:e>
            </m:eqArr>
          </m:e>
        </m:d>
      </m:oMath>
    </w:p>
    <w:p w14:paraId="2EE45D86" w14:textId="77777777" w:rsidR="00465666" w:rsidRPr="001E21B0" w:rsidRDefault="00465666" w:rsidP="0046566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63EF71B9" w14:textId="77777777" w:rsidR="00465666" w:rsidRDefault="00465666" w:rsidP="004656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) Not valid: Probability cannot be negative.</w:t>
      </w:r>
    </w:p>
    <w:p w14:paraId="73EAA6B6" w14:textId="77777777" w:rsidR="00465666" w:rsidRDefault="00465666" w:rsidP="0046566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b) Not valid: The sum of all probabilities equals 0.895.</w:t>
      </w:r>
    </w:p>
    <w:p w14:paraId="0C0A9286" w14:textId="77777777" w:rsidR="00465666" w:rsidRPr="00465666" w:rsidRDefault="00465666" w:rsidP="0046566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c) Valid.</w:t>
      </w:r>
    </w:p>
    <w:p w14:paraId="0B0C2C7D" w14:textId="58BDB5AD" w:rsidR="00465666" w:rsidRPr="00E23C61" w:rsidRDefault="0080414A" w:rsidP="0076545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k≥</m:t>
            </m:r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1</m:t>
            </m:r>
          </m:sub>
          <m:sup/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P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X=k</m:t>
                </m:r>
              </m:e>
            </m:d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 xml:space="preserve">= </m:t>
            </m:r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en-US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k≥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1</m:t>
                </m:r>
              </m:sub>
              <m:sup/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p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(1-p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k-1</m:t>
                    </m:r>
                  </m:sup>
                </m:sSup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 xml:space="preserve"> </m:t>
                </m:r>
              </m:e>
            </m:nary>
          </m:e>
        </m:nary>
      </m:oMath>
    </w:p>
    <w:p w14:paraId="78994280" w14:textId="153DB0C9" w:rsidR="00E23C61" w:rsidRPr="00244885" w:rsidRDefault="00E23C61" w:rsidP="00E23C61">
      <w:pPr>
        <w:pStyle w:val="ListParagraph"/>
        <w:ind w:left="2160" w:firstLine="720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8"/>
              <w:szCs w:val="28"/>
              <w:lang w:val="en-US"/>
            </w:rPr>
            <m:t>=p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1+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1-p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(1-p)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+…</m:t>
              </m:r>
            </m:e>
          </m:d>
        </m:oMath>
      </m:oMathPara>
    </w:p>
    <w:p w14:paraId="2901FCA6" w14:textId="6347EBFE" w:rsidR="00244885" w:rsidRPr="00244885" w:rsidRDefault="00244885" w:rsidP="00244885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lastRenderedPageBreak/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en-US"/>
          </w:rPr>
          <m:t>=p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en-US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1-(1-p)</m:t>
                </m:r>
              </m:den>
            </m:f>
          </m:e>
        </m:d>
        <m:r>
          <w:rPr>
            <w:rFonts w:ascii="Cambria Math" w:hAnsi="Cambria Math" w:cs="Times New Roman"/>
            <w:sz w:val="28"/>
            <w:szCs w:val="28"/>
            <w:lang w:val="en-US"/>
          </w:rPr>
          <m:t>=p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1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p</m:t>
            </m:r>
          </m:den>
        </m:f>
        <m:r>
          <w:rPr>
            <w:rFonts w:ascii="Cambria Math" w:hAnsi="Cambria Math" w:cs="Times New Roman"/>
            <w:sz w:val="28"/>
            <w:szCs w:val="28"/>
            <w:lang w:val="en-US"/>
          </w:rPr>
          <m:t>=1</m:t>
        </m:r>
      </m:oMath>
    </w:p>
    <w:p w14:paraId="70F40B21" w14:textId="7F898149" w:rsidR="00765457" w:rsidRPr="00465666" w:rsidRDefault="00765457" w:rsidP="00465666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6414FC4D" w14:textId="77777777" w:rsidR="00765457" w:rsidRPr="00765457" w:rsidRDefault="00765457" w:rsidP="0076545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48EE9955" w14:textId="0C018625" w:rsidR="00765457" w:rsidRPr="00765457" w:rsidRDefault="00765457" w:rsidP="0076545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01DABFB" w14:textId="17561DE4" w:rsidR="00765457" w:rsidRPr="00765457" w:rsidRDefault="00765457" w:rsidP="00765457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sectPr w:rsidR="00765457" w:rsidRPr="00765457" w:rsidSect="00E211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7E284E"/>
    <w:multiLevelType w:val="hybridMultilevel"/>
    <w:tmpl w:val="C6B80D6E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MDI0NTczMTMxNDFV0lEKTi0uzszPAykwrgUA8RNPoSwAAAA="/>
  </w:docVars>
  <w:rsids>
    <w:rsidRoot w:val="00765457"/>
    <w:rsid w:val="00017FC7"/>
    <w:rsid w:val="000F3D14"/>
    <w:rsid w:val="001E21B0"/>
    <w:rsid w:val="00244885"/>
    <w:rsid w:val="004165FA"/>
    <w:rsid w:val="00465666"/>
    <w:rsid w:val="00502ACF"/>
    <w:rsid w:val="00765457"/>
    <w:rsid w:val="0080414A"/>
    <w:rsid w:val="00956338"/>
    <w:rsid w:val="00C43C31"/>
    <w:rsid w:val="00D36E79"/>
    <w:rsid w:val="00E211BB"/>
    <w:rsid w:val="00E23C61"/>
    <w:rsid w:val="00F3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06332"/>
  <w15:chartTrackingRefBased/>
  <w15:docId w15:val="{9BDF4DBB-97E8-4ED1-860A-B120EEB2B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4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545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6545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mp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04D9DC47-A50C-4479-9E9F-912BE4E432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2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nh Trieu</dc:creator>
  <cp:keywords/>
  <dc:description/>
  <cp:lastModifiedBy>Huynh Trieu</cp:lastModifiedBy>
  <cp:revision>5</cp:revision>
  <dcterms:created xsi:type="dcterms:W3CDTF">2022-01-31T11:29:00Z</dcterms:created>
  <dcterms:modified xsi:type="dcterms:W3CDTF">2022-02-03T10:51:00Z</dcterms:modified>
</cp:coreProperties>
</file>